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2BFB784A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determine the 5th highest salary without using TOP or limit method.</w:t>
      </w:r>
    </w:p>
    <w:p w14:paraId="6472CB09" w14:textId="2BD85BCA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the list of employees with the same salary.</w:t>
      </w:r>
    </w:p>
    <w:p w14:paraId="6589EAEE" w14:textId="1CE4EA6B" w:rsidR="000552F8" w:rsidRDefault="00D230DE">
      <w:r>
        <w:t>Answer:</w:t>
      </w:r>
    </w:p>
    <w:p w14:paraId="6AAA2B3E" w14:textId="4749CC7C" w:rsidR="00D230DE" w:rsidRDefault="00D230DE">
      <w:r>
        <w:t>1.</w:t>
      </w:r>
    </w:p>
    <w:p w14:paraId="7C5373EA" w14:textId="77777777" w:rsidR="00D230DE" w:rsidRDefault="00D230DE" w:rsidP="00D230DE">
      <w:r>
        <w:t>SELECT DISTINCT salary</w:t>
      </w:r>
    </w:p>
    <w:p w14:paraId="2892E16E" w14:textId="77777777" w:rsidR="00D230DE" w:rsidRDefault="00D230DE" w:rsidP="00D230DE">
      <w:r>
        <w:t xml:space="preserve">FROM </w:t>
      </w:r>
      <w:proofErr w:type="spellStart"/>
      <w:r>
        <w:t>table_name</w:t>
      </w:r>
      <w:proofErr w:type="spellEnd"/>
      <w:r>
        <w:t xml:space="preserve"> t1</w:t>
      </w:r>
    </w:p>
    <w:p w14:paraId="25DEF189" w14:textId="77777777" w:rsidR="00D230DE" w:rsidRDefault="00D230DE" w:rsidP="00D230DE">
      <w:r>
        <w:t>WHERE 5 = (</w:t>
      </w:r>
    </w:p>
    <w:p w14:paraId="74E4CD90" w14:textId="77777777" w:rsidR="00D230DE" w:rsidRDefault="00D230DE" w:rsidP="00D230DE">
      <w:r>
        <w:t xml:space="preserve">    SELECT COUNT(DISTINCT salary)</w:t>
      </w:r>
    </w:p>
    <w:p w14:paraId="08AF0161" w14:textId="77777777" w:rsidR="00D230DE" w:rsidRDefault="00D230DE" w:rsidP="00D230DE">
      <w:r>
        <w:t xml:space="preserve">    FROM </w:t>
      </w:r>
      <w:proofErr w:type="spellStart"/>
      <w:r>
        <w:t>table_name</w:t>
      </w:r>
      <w:proofErr w:type="spellEnd"/>
      <w:r>
        <w:t xml:space="preserve"> t2</w:t>
      </w:r>
    </w:p>
    <w:p w14:paraId="3CD4A7A7" w14:textId="77777777" w:rsidR="00D230DE" w:rsidRDefault="00D230DE" w:rsidP="00D230DE">
      <w:r>
        <w:t xml:space="preserve">    WHERE t2.salary &gt;= t1.salary</w:t>
      </w:r>
    </w:p>
    <w:p w14:paraId="75368F87" w14:textId="45307B19" w:rsidR="00D230DE" w:rsidRDefault="00D230DE" w:rsidP="00D230DE">
      <w:r>
        <w:t>);</w:t>
      </w:r>
    </w:p>
    <w:p w14:paraId="659BD553" w14:textId="00E7715C" w:rsidR="00D230DE" w:rsidRDefault="00D230DE">
      <w:r>
        <w:t>2.</w:t>
      </w:r>
    </w:p>
    <w:p w14:paraId="6BD17DA5" w14:textId="77777777" w:rsidR="00D230DE" w:rsidRDefault="00D230DE" w:rsidP="00D230DE">
      <w:r>
        <w:t>SELECT salary, GROUP_CONCAT(</w:t>
      </w:r>
      <w:proofErr w:type="spellStart"/>
      <w:r>
        <w:t>employee_name</w:t>
      </w:r>
      <w:proofErr w:type="spellEnd"/>
      <w:r>
        <w:t>)</w:t>
      </w:r>
    </w:p>
    <w:p w14:paraId="5ECE2145" w14:textId="77777777" w:rsidR="00D230DE" w:rsidRDefault="00D230DE" w:rsidP="00D230DE">
      <w:r>
        <w:t xml:space="preserve">FROM </w:t>
      </w:r>
      <w:proofErr w:type="spellStart"/>
      <w:r>
        <w:t>table_name</w:t>
      </w:r>
      <w:proofErr w:type="spellEnd"/>
    </w:p>
    <w:p w14:paraId="24DF3780" w14:textId="77777777" w:rsidR="00D230DE" w:rsidRDefault="00D230DE" w:rsidP="00D230DE">
      <w:r>
        <w:t>GROUP BY salary</w:t>
      </w:r>
    </w:p>
    <w:p w14:paraId="49F491FD" w14:textId="2260DE67" w:rsidR="00D230DE" w:rsidRDefault="00D230DE" w:rsidP="00D230DE">
      <w:r>
        <w:t>HAVING COUNT(*) &gt; 1;</w:t>
      </w:r>
    </w:p>
    <w:sectPr w:rsidR="00D230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00D23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EC6DA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3</cp:revision>
  <dcterms:created xsi:type="dcterms:W3CDTF">2021-03-26T13:48:00Z</dcterms:created>
  <dcterms:modified xsi:type="dcterms:W3CDTF">2023-02-18T15:22:00Z</dcterms:modified>
</cp:coreProperties>
</file>